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body>
    <w:p w:rsidRPr="00411A5B" w:rsidR="0055046C" w:rsidP="0055046C" w:rsidRDefault="002765D9" w14:paraId="79741A17" w14:textId="26A8D9EF">
      <w:pPr>
        <w:pStyle w:val="Title"/>
        <w:rPr>
          <w:rFonts w:asciiTheme="minorHAnsi" w:hAnsiTheme="minorHAnsi" w:eastAsiaTheme="minorEastAsia" w:cstheme="minorBidi"/>
          <w:color w:val="5A5A5A" w:themeColor="text1" w:themeTint="A5"/>
          <w:spacing w:val="15"/>
          <w:kern w:val="2"/>
          <w:sz w:val="22"/>
          <w:szCs w:val="22"/>
        </w:rPr>
      </w:pPr>
      <w:r w:rsidRPr="002765D9">
        <w:rPr>
          <w:rFonts w:ascii="Gill Sans MT" w:hAnsi="Gill Sans MT" w:eastAsia="HGGothicE" w:cs="Majalla UI"/>
          <w:noProof/>
          <w:spacing w:val="0"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8240" behindDoc="0" locked="0" layoutInCell="1" allowOverlap="1" wp14:anchorId="36BD6E5B" wp14:editId="0FEC8B6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247113"/>
            <wp:effectExtent l="0" t="0" r="0" b="0"/>
            <wp:wrapSquare wrapText="bothSides"/>
            <wp:docPr id="841191286" name="Graphic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47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046C">
        <w:t>Client Meeting Agenda</w:t>
      </w:r>
    </w:p>
    <w:p w:rsidR="00CD69F5" w:rsidP="00F72954" w:rsidRDefault="000D0C40" w14:paraId="073F95B1" w14:textId="14984877">
      <w:pPr>
        <w:pStyle w:val="Subtitle"/>
      </w:pPr>
      <w:r>
        <w:t xml:space="preserve">Yellow Group: </w:t>
      </w:r>
      <w:r w:rsidRPr="00F72954" w:rsidR="00F72954">
        <w:t>R.I.S.E. Academy – Front-End Develo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30"/>
        <w:gridCol w:w="1131"/>
        <w:gridCol w:w="3543"/>
      </w:tblGrid>
      <w:tr w:rsidR="00F72954" w:rsidTr="00033F2E" w14:paraId="1DB159E6" w14:textId="77777777">
        <w:tc>
          <w:tcPr>
            <w:tcW w:w="846" w:type="dxa"/>
          </w:tcPr>
          <w:p w:rsidRPr="00635BB8" w:rsidR="00F72954" w:rsidP="00DD7327" w:rsidRDefault="00F72954" w14:paraId="5C04D405" w14:textId="1E0BCE61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Date</w:t>
            </w:r>
          </w:p>
        </w:tc>
        <w:tc>
          <w:tcPr>
            <w:tcW w:w="3830" w:type="dxa"/>
          </w:tcPr>
          <w:p w:rsidRPr="00871311" w:rsidR="00F72954" w:rsidP="00DD7327" w:rsidRDefault="00F72954" w14:paraId="739BDF5A" w14:textId="60230DAA">
            <w:r>
              <w:t xml:space="preserve">July </w:t>
            </w:r>
            <w:r w:rsidR="003045A2">
              <w:t>26</w:t>
            </w:r>
            <w:r>
              <w:t>, 2023</w:t>
            </w:r>
          </w:p>
        </w:tc>
        <w:tc>
          <w:tcPr>
            <w:tcW w:w="1131" w:type="dxa"/>
            <w:vMerge w:val="restart"/>
          </w:tcPr>
          <w:p w:rsidRPr="00635BB8" w:rsidR="00F72954" w:rsidP="00DD7327" w:rsidRDefault="00F72954" w14:paraId="19334F39" w14:textId="7B181B1B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Location</w:t>
            </w:r>
          </w:p>
        </w:tc>
        <w:tc>
          <w:tcPr>
            <w:tcW w:w="3543" w:type="dxa"/>
            <w:vMerge w:val="restart"/>
          </w:tcPr>
          <w:p w:rsidR="00F72954" w:rsidP="00DD7327" w:rsidRDefault="00F72954" w14:paraId="19D2523A" w14:textId="77777777">
            <w:r w:rsidRPr="00F72954">
              <w:t xml:space="preserve">Virtual </w:t>
            </w:r>
          </w:p>
          <w:p w:rsidRPr="00871311" w:rsidR="00F72954" w:rsidP="00DD7327" w:rsidRDefault="00F72954" w14:paraId="1D3537FB" w14:textId="234B463D">
            <w:r w:rsidRPr="00F72954">
              <w:t>(</w:t>
            </w:r>
            <w:proofErr w:type="gramStart"/>
            <w:r w:rsidRPr="00F72954">
              <w:t>link</w:t>
            </w:r>
            <w:proofErr w:type="gramEnd"/>
            <w:r w:rsidRPr="00F72954">
              <w:t xml:space="preserve"> to be provided separately)</w:t>
            </w:r>
          </w:p>
        </w:tc>
      </w:tr>
      <w:tr w:rsidR="00F72954" w:rsidTr="00033F2E" w14:paraId="28AE446E" w14:textId="77777777">
        <w:tc>
          <w:tcPr>
            <w:tcW w:w="846" w:type="dxa"/>
          </w:tcPr>
          <w:p w:rsidRPr="00635BB8" w:rsidR="00F72954" w:rsidP="00DD7327" w:rsidRDefault="00F72954" w14:paraId="7A2D14FA" w14:textId="4AC09B1E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Time</w:t>
            </w:r>
          </w:p>
        </w:tc>
        <w:tc>
          <w:tcPr>
            <w:tcW w:w="3830" w:type="dxa"/>
          </w:tcPr>
          <w:p w:rsidRPr="00871311" w:rsidR="00F72954" w:rsidP="00DD7327" w:rsidRDefault="00F72954" w14:paraId="37D28B7F" w14:textId="0E1795FD">
            <w:r w:rsidRPr="00F72954">
              <w:t xml:space="preserve">9:00 AM </w:t>
            </w:r>
            <w:r w:rsidR="006C59A7">
              <w:t>–</w:t>
            </w:r>
            <w:r w:rsidRPr="00F72954">
              <w:t xml:space="preserve"> </w:t>
            </w:r>
            <w:r w:rsidR="006C59A7">
              <w:t>9:30</w:t>
            </w:r>
            <w:r w:rsidRPr="00F72954">
              <w:t xml:space="preserve"> AM</w:t>
            </w:r>
            <w:r w:rsidR="009F5FDF">
              <w:t xml:space="preserve"> (Extra time in case)</w:t>
            </w:r>
          </w:p>
        </w:tc>
        <w:tc>
          <w:tcPr>
            <w:tcW w:w="1131" w:type="dxa"/>
            <w:vMerge/>
          </w:tcPr>
          <w:p w:rsidRPr="00635BB8" w:rsidR="00F72954" w:rsidP="00DD7327" w:rsidRDefault="00F72954" w14:paraId="771CBA1F" w14:textId="767113C3">
            <w:pPr>
              <w:rPr>
                <w:b/>
                <w:bCs/>
              </w:rPr>
            </w:pPr>
          </w:p>
        </w:tc>
        <w:tc>
          <w:tcPr>
            <w:tcW w:w="3543" w:type="dxa"/>
            <w:vMerge/>
          </w:tcPr>
          <w:p w:rsidRPr="00871311" w:rsidR="00F72954" w:rsidP="00DD7327" w:rsidRDefault="00F72954" w14:paraId="233E50CB" w14:textId="0A7C6BAE"/>
        </w:tc>
      </w:tr>
    </w:tbl>
    <w:p w:rsidRPr="00DD7327" w:rsidR="00DD7327" w:rsidP="00DD7327" w:rsidRDefault="00DD7327" w14:paraId="3320BC18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2693"/>
        <w:gridCol w:w="1984"/>
      </w:tblGrid>
      <w:tr w:rsidR="00C7306D" w:rsidTr="004B6364" w14:paraId="47543721" w14:textId="77777777">
        <w:tc>
          <w:tcPr>
            <w:tcW w:w="9350" w:type="dxa"/>
            <w:gridSpan w:val="3"/>
          </w:tcPr>
          <w:p w:rsidRPr="00635BB8" w:rsidR="00C7306D" w:rsidP="00C7306D" w:rsidRDefault="00C7306D" w14:paraId="4F03294C" w14:textId="3174BFDC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Attendees</w:t>
            </w:r>
          </w:p>
        </w:tc>
      </w:tr>
      <w:tr w:rsidR="007869DE" w:rsidTr="00872350" w14:paraId="7D5169C2" w14:textId="77777777">
        <w:tc>
          <w:tcPr>
            <w:tcW w:w="4673" w:type="dxa"/>
          </w:tcPr>
          <w:p w:rsidRPr="00635BB8" w:rsidR="007869DE" w:rsidP="00C7306D" w:rsidRDefault="007869DE" w14:paraId="298CF80E" w14:textId="77777777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Name</w:t>
            </w:r>
          </w:p>
        </w:tc>
        <w:tc>
          <w:tcPr>
            <w:tcW w:w="2693" w:type="dxa"/>
          </w:tcPr>
          <w:p w:rsidRPr="00635BB8" w:rsidR="007869DE" w:rsidP="00C7306D" w:rsidRDefault="007869DE" w14:paraId="0B9C28B3" w14:textId="16BFD37B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Role</w:t>
            </w:r>
          </w:p>
        </w:tc>
        <w:tc>
          <w:tcPr>
            <w:tcW w:w="1984" w:type="dxa"/>
          </w:tcPr>
          <w:p w:rsidRPr="00635BB8" w:rsidR="007869DE" w:rsidP="00C7306D" w:rsidRDefault="007869DE" w14:paraId="4AD8E18B" w14:textId="234E3B65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Attendance</w:t>
            </w:r>
          </w:p>
        </w:tc>
      </w:tr>
      <w:tr w:rsidR="00F72954" w:rsidTr="00872350" w14:paraId="1CC77C9E" w14:textId="77777777">
        <w:tc>
          <w:tcPr>
            <w:tcW w:w="4673" w:type="dxa"/>
          </w:tcPr>
          <w:p w:rsidR="00F72954" w:rsidP="00F72954" w:rsidRDefault="00F72954" w14:paraId="11816B25" w14:textId="399D6AFD">
            <w:r>
              <w:rPr>
                <w:color w:val="202122"/>
                <w:spacing w:val="3"/>
              </w:rPr>
              <w:t>Rebecca Chambers</w:t>
            </w:r>
          </w:p>
        </w:tc>
        <w:tc>
          <w:tcPr>
            <w:tcW w:w="2693" w:type="dxa"/>
          </w:tcPr>
          <w:p w:rsidR="00F72954" w:rsidP="00F72954" w:rsidRDefault="002045E8" w14:paraId="2CF814DA" w14:textId="1F641728">
            <w:r>
              <w:t>Project Stakeholder</w:t>
            </w:r>
          </w:p>
        </w:tc>
        <w:tc>
          <w:tcPr>
            <w:tcW w:w="1984" w:type="dxa"/>
          </w:tcPr>
          <w:p w:rsidRPr="00947DBF" w:rsidR="00F72954" w:rsidP="00947DBF" w:rsidRDefault="00947DBF" w14:paraId="4444C1B1" w14:textId="79005965">
            <w:r w:rsidRPr="00947DBF">
              <w:t>Present</w:t>
            </w:r>
          </w:p>
        </w:tc>
      </w:tr>
      <w:tr w:rsidR="007869DE" w:rsidTr="00872350" w14:paraId="1BD2BC02" w14:textId="77777777">
        <w:tc>
          <w:tcPr>
            <w:tcW w:w="4673" w:type="dxa"/>
          </w:tcPr>
          <w:p w:rsidR="007869DE" w:rsidP="00C7306D" w:rsidRDefault="007869DE" w14:paraId="45AFE0F7" w14:textId="77777777">
            <w:r>
              <w:t>Tyler McHugh</w:t>
            </w:r>
          </w:p>
        </w:tc>
        <w:tc>
          <w:tcPr>
            <w:tcW w:w="2693" w:type="dxa"/>
          </w:tcPr>
          <w:p w:rsidR="007869DE" w:rsidP="00C7306D" w:rsidRDefault="007869DE" w14:paraId="077D76EA" w14:textId="2F839AAD">
            <w:r>
              <w:t>Project Manager</w:t>
            </w:r>
          </w:p>
        </w:tc>
        <w:tc>
          <w:tcPr>
            <w:tcW w:w="1984" w:type="dxa"/>
          </w:tcPr>
          <w:p w:rsidRPr="00872350" w:rsidR="007869DE" w:rsidP="00C7306D" w:rsidRDefault="00947DBF" w14:paraId="734792AC" w14:textId="6C0674B1">
            <w:pPr>
              <w:rPr>
                <w:i/>
                <w:iCs/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B415C7" w:rsidTr="00872350" w14:paraId="25E2C127" w14:textId="77777777">
        <w:tc>
          <w:tcPr>
            <w:tcW w:w="4673" w:type="dxa"/>
          </w:tcPr>
          <w:p w:rsidR="00B415C7" w:rsidP="00B415C7" w:rsidRDefault="00BA3B85" w14:paraId="3A5780C4" w14:textId="383139FC">
            <w:r>
              <w:t xml:space="preserve">Jagdeep Singh </w:t>
            </w:r>
          </w:p>
        </w:tc>
        <w:tc>
          <w:tcPr>
            <w:tcW w:w="2693" w:type="dxa"/>
          </w:tcPr>
          <w:p w:rsidRPr="00BA3B85" w:rsidR="00B415C7" w:rsidP="00BA3B85" w:rsidRDefault="00BA3B85" w14:paraId="49F3B7EB" w14:textId="42569FDE">
            <w:r w:rsidRPr="00BA3B85">
              <w:t>Front-End Developer</w:t>
            </w:r>
          </w:p>
        </w:tc>
        <w:tc>
          <w:tcPr>
            <w:tcW w:w="1984" w:type="dxa"/>
          </w:tcPr>
          <w:p w:rsidRPr="00872350" w:rsidR="00B415C7" w:rsidP="00B415C7" w:rsidRDefault="00947DBF" w14:paraId="25E38E9C" w14:textId="7F6ED35A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B415C7" w:rsidTr="00872350" w14:paraId="6986631F" w14:textId="77777777">
        <w:tc>
          <w:tcPr>
            <w:tcW w:w="4673" w:type="dxa"/>
          </w:tcPr>
          <w:p w:rsidR="00B415C7" w:rsidP="00B415C7" w:rsidRDefault="00BA3B85" w14:paraId="5A26ED97" w14:textId="7895D60F">
            <w:r>
              <w:t>Pardeep Kaur</w:t>
            </w:r>
          </w:p>
        </w:tc>
        <w:tc>
          <w:tcPr>
            <w:tcW w:w="2693" w:type="dxa"/>
          </w:tcPr>
          <w:p w:rsidRPr="00BA3B85" w:rsidR="00B415C7" w:rsidP="00BA3B85" w:rsidRDefault="00BA3B85" w14:paraId="22759F03" w14:textId="3CE801B6">
            <w:r w:rsidRPr="00BA3B85">
              <w:t>Front-End Developer</w:t>
            </w:r>
          </w:p>
        </w:tc>
        <w:tc>
          <w:tcPr>
            <w:tcW w:w="1984" w:type="dxa"/>
          </w:tcPr>
          <w:p w:rsidRPr="00872350" w:rsidR="00B415C7" w:rsidP="00B415C7" w:rsidRDefault="00947DBF" w14:paraId="1561F1D0" w14:textId="165BFAE3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B415C7" w:rsidTr="00872350" w14:paraId="3B510E95" w14:textId="77777777">
        <w:tc>
          <w:tcPr>
            <w:tcW w:w="4673" w:type="dxa"/>
          </w:tcPr>
          <w:p w:rsidR="00B415C7" w:rsidP="00B415C7" w:rsidRDefault="00BA3B85" w14:paraId="3E066C07" w14:textId="2741E740">
            <w:r>
              <w:t>Wai Chun (Daniel) Kwan</w:t>
            </w:r>
          </w:p>
        </w:tc>
        <w:tc>
          <w:tcPr>
            <w:tcW w:w="2693" w:type="dxa"/>
          </w:tcPr>
          <w:p w:rsidRPr="00BA3B85" w:rsidR="00B415C7" w:rsidP="00BA3B85" w:rsidRDefault="00BA3B85" w14:paraId="176B1845" w14:textId="6AFF7F30">
            <w:r w:rsidRPr="00BA3B85">
              <w:t>Front-End Developer</w:t>
            </w:r>
          </w:p>
        </w:tc>
        <w:tc>
          <w:tcPr>
            <w:tcW w:w="1984" w:type="dxa"/>
          </w:tcPr>
          <w:p w:rsidRPr="00872350" w:rsidR="00B415C7" w:rsidP="00B415C7" w:rsidRDefault="00947DBF" w14:paraId="028ECCBD" w14:textId="5A50E789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A541DF" w:rsidTr="00872350" w14:paraId="5EECBAEC" w14:textId="77777777">
        <w:tc>
          <w:tcPr>
            <w:tcW w:w="4673" w:type="dxa"/>
          </w:tcPr>
          <w:p w:rsidR="00A541DF" w:rsidP="00A541DF" w:rsidRDefault="00BA3B85" w14:paraId="09289BD2" w14:textId="538A5C80">
            <w:r>
              <w:t>Zixuan Lou</w:t>
            </w:r>
          </w:p>
        </w:tc>
        <w:tc>
          <w:tcPr>
            <w:tcW w:w="2693" w:type="dxa"/>
          </w:tcPr>
          <w:p w:rsidRPr="00BA3B85" w:rsidR="00A541DF" w:rsidP="00BA3B85" w:rsidRDefault="00BA3B85" w14:paraId="75EE82EE" w14:textId="15BD8382">
            <w:r w:rsidRPr="00BA3B85">
              <w:t>Front-End Developer</w:t>
            </w:r>
          </w:p>
        </w:tc>
        <w:tc>
          <w:tcPr>
            <w:tcW w:w="1984" w:type="dxa"/>
          </w:tcPr>
          <w:p w:rsidRPr="00872350" w:rsidR="00A541DF" w:rsidP="00A541DF" w:rsidRDefault="00947DBF" w14:paraId="5A21D4C7" w14:textId="6963CEE9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</w:tbl>
    <w:p w:rsidR="00EF7E61" w:rsidP="00EF7E61" w:rsidRDefault="00EF7E61" w14:paraId="568318FD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B689C" w:rsidTr="002C53FD" w14:paraId="7FD8DC5C" w14:textId="77777777">
        <w:tc>
          <w:tcPr>
            <w:tcW w:w="9350" w:type="dxa"/>
          </w:tcPr>
          <w:p w:rsidRPr="00635BB8" w:rsidR="00CB689C" w:rsidP="00CB689C" w:rsidRDefault="00CB689C" w14:paraId="2B373429" w14:textId="4595B1C6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Main Objectives</w:t>
            </w:r>
          </w:p>
        </w:tc>
      </w:tr>
      <w:tr w:rsidR="00CB689C" w:rsidTr="00DE2C84" w14:paraId="222507A7" w14:textId="77777777">
        <w:tc>
          <w:tcPr>
            <w:tcW w:w="9350" w:type="dxa"/>
          </w:tcPr>
          <w:p w:rsidRPr="00BA6461" w:rsidR="00BA3B85" w:rsidP="00BA3B85" w:rsidRDefault="009204DF" w14:paraId="596F693C" w14:textId="46DCEC83">
            <w:r>
              <w:t>A quick check-in with the client to show that progress is being made</w:t>
            </w:r>
            <w:r w:rsidR="00014500">
              <w:t>.</w:t>
            </w:r>
          </w:p>
        </w:tc>
      </w:tr>
    </w:tbl>
    <w:p w:rsidR="00080DD5" w:rsidP="00EF7E61" w:rsidRDefault="00080DD5" w14:paraId="00AFD9B7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049B" w:rsidTr="2347A281" w14:paraId="1D0209C5" w14:textId="77777777">
        <w:tc>
          <w:tcPr>
            <w:tcW w:w="9350" w:type="dxa"/>
            <w:tcMar/>
          </w:tcPr>
          <w:p w:rsidRPr="00635BB8" w:rsidR="00BB049B" w:rsidP="00BB049B" w:rsidRDefault="00BB049B" w14:paraId="6DB39257" w14:textId="152464C0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Detailed Agenda</w:t>
            </w:r>
          </w:p>
        </w:tc>
      </w:tr>
      <w:tr w:rsidR="00201F90" w:rsidTr="2347A281" w14:paraId="3DDF8162" w14:textId="77777777">
        <w:tc>
          <w:tcPr>
            <w:tcW w:w="9350" w:type="dxa"/>
            <w:tcMar/>
          </w:tcPr>
          <w:p w:rsidR="00257CC1" w:rsidP="002E450F" w:rsidRDefault="002E450F" w14:paraId="71C94A62" w14:textId="7AB9AF89">
            <w:pPr>
              <w:pStyle w:val="ListParagraph"/>
              <w:numPr>
                <w:ilvl w:val="0"/>
                <w:numId w:val="16"/>
              </w:numPr>
            </w:pPr>
            <w:r w:rsidRPr="00014500">
              <w:rPr>
                <w:b/>
                <w:bCs/>
              </w:rPr>
              <w:t>What we've done</w:t>
            </w:r>
            <w:r w:rsidR="00257CC1">
              <w:rPr>
                <w:b/>
                <w:bCs/>
              </w:rPr>
              <w:t>:</w:t>
            </w:r>
            <w:r w:rsidRPr="00257CC1" w:rsidR="00257CC1">
              <w:t xml:space="preserve"> (~5min)</w:t>
            </w:r>
          </w:p>
          <w:p w:rsidR="00BA660B" w:rsidP="00BA660B" w:rsidRDefault="00BA660B" w14:paraId="736BC4AD" w14:textId="77777777">
            <w:pPr>
              <w:pStyle w:val="ListParagraph"/>
              <w:numPr>
                <w:ilvl w:val="1"/>
                <w:numId w:val="16"/>
              </w:numPr>
            </w:pPr>
            <w:r w:rsidRPr="002E450F">
              <w:t>Zixuan</w:t>
            </w:r>
          </w:p>
          <w:p w:rsidRPr="002E450F" w:rsidR="00BA660B" w:rsidP="00BA660B" w:rsidRDefault="00BA660B" w14:paraId="16560415" w14:textId="26672A6D">
            <w:pPr>
              <w:pStyle w:val="ListParagraph"/>
              <w:numPr>
                <w:ilvl w:val="2"/>
                <w:numId w:val="16"/>
              </w:numPr>
            </w:pPr>
            <w:r>
              <w:t xml:space="preserve">Finished </w:t>
            </w:r>
            <w:proofErr w:type="spellStart"/>
            <w:r>
              <w:t>css</w:t>
            </w:r>
            <w:proofErr w:type="spellEnd"/>
            <w:r>
              <w:t xml:space="preserve"> and html for desktop version of common </w:t>
            </w:r>
            <w:proofErr w:type="gramStart"/>
            <w:r>
              <w:t>template</w:t>
            </w:r>
            <w:proofErr w:type="gramEnd"/>
          </w:p>
          <w:p w:rsidRPr="002E450F" w:rsidR="00BA660B" w:rsidP="00BA660B" w:rsidRDefault="00BA660B" w14:paraId="7CE757E4" w14:textId="77777777">
            <w:pPr>
              <w:pStyle w:val="ListParagraph"/>
              <w:numPr>
                <w:ilvl w:val="1"/>
                <w:numId w:val="16"/>
              </w:numPr>
            </w:pPr>
            <w:r w:rsidRPr="002E450F">
              <w:t>Daniel</w:t>
            </w:r>
          </w:p>
          <w:p w:rsidRPr="002E450F" w:rsidR="00BA660B" w:rsidP="00714138" w:rsidRDefault="00BA660B" w14:paraId="5F966DEF" w14:textId="6FFABF8F">
            <w:pPr>
              <w:pStyle w:val="ListParagraph"/>
              <w:numPr>
                <w:ilvl w:val="2"/>
                <w:numId w:val="16"/>
              </w:numPr>
            </w:pPr>
            <w:r>
              <w:t xml:space="preserve">Finished </w:t>
            </w:r>
            <w:proofErr w:type="spellStart"/>
            <w:r>
              <w:t>css</w:t>
            </w:r>
            <w:proofErr w:type="spellEnd"/>
            <w:r>
              <w:t xml:space="preserve"> and html for desktop version of </w:t>
            </w:r>
            <w:proofErr w:type="gramStart"/>
            <w:r>
              <w:t>login</w:t>
            </w:r>
            <w:proofErr w:type="gramEnd"/>
          </w:p>
          <w:p w:rsidRPr="002E450F" w:rsidR="00BA660B" w:rsidP="00BA660B" w:rsidRDefault="00BA660B" w14:paraId="290444DD" w14:textId="77777777">
            <w:pPr>
              <w:pStyle w:val="ListParagraph"/>
              <w:numPr>
                <w:ilvl w:val="1"/>
                <w:numId w:val="16"/>
              </w:numPr>
            </w:pPr>
            <w:r w:rsidRPr="002E450F">
              <w:t>Tyler</w:t>
            </w:r>
          </w:p>
          <w:p w:rsidRPr="00257CC1" w:rsidR="00257CC1" w:rsidP="00714138" w:rsidRDefault="00BA660B" w14:paraId="4F6B50CF" w14:textId="43450A62">
            <w:pPr>
              <w:pStyle w:val="ListParagraph"/>
              <w:numPr>
                <w:ilvl w:val="2"/>
                <w:numId w:val="16"/>
              </w:numPr>
            </w:pPr>
            <w:r>
              <w:t>Finished si</w:t>
            </w:r>
            <w:r w:rsidRPr="002E450F">
              <w:t xml:space="preserve">te </w:t>
            </w:r>
            <w:r>
              <w:t>m</w:t>
            </w:r>
            <w:r w:rsidRPr="002E450F">
              <w:t>ap</w:t>
            </w:r>
            <w:r w:rsidR="00714138">
              <w:t xml:space="preserve"> (for pages in scope)</w:t>
            </w:r>
          </w:p>
          <w:p w:rsidR="002E450F" w:rsidP="002E450F" w:rsidRDefault="00257CC1" w14:paraId="22686692" w14:textId="0736961B">
            <w:pPr>
              <w:pStyle w:val="ListParagraph"/>
              <w:numPr>
                <w:ilvl w:val="0"/>
                <w:numId w:val="16"/>
              </w:numPr>
            </w:pPr>
            <w:r>
              <w:rPr>
                <w:b/>
                <w:bCs/>
              </w:rPr>
              <w:t>W</w:t>
            </w:r>
            <w:r w:rsidRPr="00014500" w:rsidR="002E450F">
              <w:rPr>
                <w:b/>
                <w:bCs/>
              </w:rPr>
              <w:t>hat we're working on:</w:t>
            </w:r>
            <w:r w:rsidR="004609A6">
              <w:t xml:space="preserve"> (~</w:t>
            </w:r>
            <w:r>
              <w:t>5</w:t>
            </w:r>
            <w:r w:rsidR="004609A6">
              <w:t>min)</w:t>
            </w:r>
          </w:p>
          <w:p w:rsidR="00BE16D2" w:rsidP="00714138" w:rsidRDefault="002E450F" w14:paraId="71A58A7B" w14:textId="19F3D364">
            <w:pPr>
              <w:pStyle w:val="ListParagraph"/>
              <w:numPr>
                <w:ilvl w:val="1"/>
                <w:numId w:val="16"/>
              </w:numPr>
            </w:pPr>
            <w:r w:rsidRPr="002E450F">
              <w:t>Zixuan</w:t>
            </w:r>
          </w:p>
          <w:p w:rsidR="00471E61" w:rsidP="007A63C0" w:rsidRDefault="00471E61" w14:paraId="3D6552ED" w14:textId="4DA94414">
            <w:pPr>
              <w:pStyle w:val="ListParagraph"/>
              <w:numPr>
                <w:ilvl w:val="2"/>
                <w:numId w:val="16"/>
              </w:numPr>
            </w:pPr>
            <w:r>
              <w:t>Working on</w:t>
            </w:r>
            <w:r w:rsidR="00BE16D2">
              <w:t xml:space="preserve"> mobile version of common template</w:t>
            </w:r>
          </w:p>
          <w:p w:rsidRPr="002E450F" w:rsidR="00A42C90" w:rsidP="007A63C0" w:rsidRDefault="00A42C90" w14:paraId="7BDAD982" w14:textId="3593C1BB">
            <w:pPr>
              <w:pStyle w:val="ListParagraph"/>
              <w:numPr>
                <w:ilvl w:val="2"/>
                <w:numId w:val="16"/>
              </w:numPr>
            </w:pPr>
            <w:r>
              <w:t>Working on index page (course selection) for</w:t>
            </w:r>
            <w:r w:rsidR="00B85CBF">
              <w:t xml:space="preserve"> my workspace</w:t>
            </w:r>
          </w:p>
          <w:p w:rsidRPr="002E450F" w:rsidR="002E450F" w:rsidP="007A63C0" w:rsidRDefault="002E450F" w14:paraId="123990F7" w14:textId="77777777">
            <w:pPr>
              <w:pStyle w:val="ListParagraph"/>
              <w:numPr>
                <w:ilvl w:val="1"/>
                <w:numId w:val="16"/>
              </w:numPr>
            </w:pPr>
            <w:r w:rsidRPr="002E450F">
              <w:t>Pardeep</w:t>
            </w:r>
          </w:p>
          <w:p w:rsidRPr="002E450F" w:rsidR="002E450F" w:rsidP="007A63C0" w:rsidRDefault="00B85CBF" w14:paraId="1B65F2B7" w14:textId="574514DB">
            <w:pPr>
              <w:pStyle w:val="ListParagraph"/>
              <w:numPr>
                <w:ilvl w:val="2"/>
                <w:numId w:val="16"/>
              </w:numPr>
            </w:pPr>
            <w:r>
              <w:t>Working on s</w:t>
            </w:r>
            <w:r w:rsidR="00471E61">
              <w:t>tyle/implementation guide</w:t>
            </w:r>
          </w:p>
          <w:p w:rsidR="00B96906" w:rsidP="00714138" w:rsidRDefault="002E450F" w14:paraId="067E87E6" w14:textId="648427DA">
            <w:pPr>
              <w:pStyle w:val="ListParagraph"/>
              <w:numPr>
                <w:ilvl w:val="1"/>
                <w:numId w:val="16"/>
              </w:numPr>
            </w:pPr>
            <w:r w:rsidRPr="002E450F">
              <w:t>Daniel</w:t>
            </w:r>
          </w:p>
          <w:p w:rsidR="00A42C90" w:rsidP="007A63C0" w:rsidRDefault="00A42C90" w14:paraId="1CE14F52" w14:textId="0ED8F587">
            <w:pPr>
              <w:pStyle w:val="ListParagraph"/>
              <w:numPr>
                <w:ilvl w:val="2"/>
                <w:numId w:val="16"/>
              </w:numPr>
            </w:pPr>
            <w:r>
              <w:t>Working on mobile version for login</w:t>
            </w:r>
          </w:p>
          <w:p w:rsidR="00E570E8" w:rsidP="007A63C0" w:rsidRDefault="00E570E8" w14:paraId="09287161" w14:textId="34BBB8A3">
            <w:pPr>
              <w:pStyle w:val="ListParagraph"/>
              <w:numPr>
                <w:ilvl w:val="2"/>
                <w:numId w:val="16"/>
              </w:numPr>
            </w:pPr>
            <w:r>
              <w:t>Working on the workbook page</w:t>
            </w:r>
          </w:p>
          <w:p w:rsidRPr="002E450F" w:rsidR="002E450F" w:rsidP="007A63C0" w:rsidRDefault="002E450F" w14:paraId="5D8C6350" w14:textId="77777777">
            <w:pPr>
              <w:pStyle w:val="ListParagraph"/>
              <w:numPr>
                <w:ilvl w:val="1"/>
                <w:numId w:val="16"/>
              </w:numPr>
            </w:pPr>
            <w:r w:rsidRPr="002E450F">
              <w:t>Jagdeep</w:t>
            </w:r>
          </w:p>
          <w:p w:rsidR="006A0582" w:rsidP="2347A281" w:rsidRDefault="006A0582" w14:paraId="3BBAACF6" w14:textId="49D43EDA">
            <w:pPr>
              <w:pStyle w:val="ListParagraph"/>
              <w:numPr>
                <w:ilvl w:val="2"/>
                <w:numId w:val="16"/>
              </w:numPr>
              <w:ind/>
              <w:rPr/>
            </w:pPr>
            <w:r w:rsidR="004D198D">
              <w:rPr/>
              <w:t>Working on i</w:t>
            </w:r>
            <w:r w:rsidR="002E450F">
              <w:rPr/>
              <w:t>ntegrating with the backend</w:t>
            </w:r>
            <w:r w:rsidR="004D198D">
              <w:rPr/>
              <w:t xml:space="preserve"> and f</w:t>
            </w:r>
            <w:r w:rsidR="002E450F">
              <w:rPr/>
              <w:t>ront-end programming for the login</w:t>
            </w:r>
          </w:p>
          <w:p w:rsidRPr="002E450F" w:rsidR="002E450F" w:rsidP="006A0582" w:rsidRDefault="002E450F" w14:paraId="7CBAC3F6" w14:textId="6873C0DC">
            <w:pPr>
              <w:pStyle w:val="ListParagraph"/>
              <w:numPr>
                <w:ilvl w:val="1"/>
                <w:numId w:val="16"/>
              </w:numPr>
            </w:pPr>
            <w:r w:rsidRPr="002E450F">
              <w:lastRenderedPageBreak/>
              <w:t>Tyler</w:t>
            </w:r>
          </w:p>
          <w:p w:rsidR="002E450F" w:rsidP="007A63C0" w:rsidRDefault="004F2967" w14:paraId="23FCB15A" w14:textId="074DAAA5">
            <w:pPr>
              <w:pStyle w:val="ListParagraph"/>
              <w:numPr>
                <w:ilvl w:val="2"/>
                <w:numId w:val="16"/>
              </w:numPr>
            </w:pPr>
            <w:r>
              <w:t>Working on d</w:t>
            </w:r>
            <w:r w:rsidRPr="002E450F" w:rsidR="002E450F">
              <w:t xml:space="preserve">evelopment </w:t>
            </w:r>
            <w:r>
              <w:t>p</w:t>
            </w:r>
            <w:r w:rsidRPr="002E450F" w:rsidR="002E450F">
              <w:t>lan</w:t>
            </w:r>
          </w:p>
          <w:p w:rsidR="004F2967" w:rsidP="007A63C0" w:rsidRDefault="004F2967" w14:paraId="71036F26" w14:textId="0C799311">
            <w:pPr>
              <w:pStyle w:val="ListParagraph"/>
              <w:numPr>
                <w:ilvl w:val="2"/>
                <w:numId w:val="16"/>
              </w:numPr>
            </w:pPr>
            <w:r>
              <w:t>Working on project charter</w:t>
            </w:r>
          </w:p>
          <w:p w:rsidRPr="002E450F" w:rsidR="004F2967" w:rsidP="007A63C0" w:rsidRDefault="004F2967" w14:paraId="6E585714" w14:textId="3151F756">
            <w:pPr>
              <w:pStyle w:val="ListParagraph"/>
              <w:numPr>
                <w:ilvl w:val="2"/>
                <w:numId w:val="16"/>
              </w:numPr>
            </w:pPr>
            <w:r>
              <w:t xml:space="preserve">Working on </w:t>
            </w:r>
            <w:r w:rsidR="004D198D">
              <w:t xml:space="preserve">implementing templates with a </w:t>
            </w:r>
            <w:proofErr w:type="spellStart"/>
            <w:r w:rsidR="004D198D">
              <w:t>php</w:t>
            </w:r>
            <w:proofErr w:type="spellEnd"/>
            <w:r w:rsidR="004D198D">
              <w:t xml:space="preserve"> app</w:t>
            </w:r>
          </w:p>
          <w:p w:rsidR="00C44CF5" w:rsidP="00C44CF5" w:rsidRDefault="00C44CF5" w14:paraId="56FEA9D3" w14:textId="30D7D236">
            <w:pPr>
              <w:pStyle w:val="ListParagraph"/>
              <w:numPr>
                <w:ilvl w:val="0"/>
                <w:numId w:val="16"/>
              </w:numPr>
            </w:pPr>
            <w:r w:rsidRPr="00C44CF5">
              <w:rPr>
                <w:b/>
                <w:bCs/>
              </w:rPr>
              <w:t>Questions from the team</w:t>
            </w:r>
            <w:r>
              <w:t xml:space="preserve"> (~5min)</w:t>
            </w:r>
          </w:p>
          <w:p w:rsidR="00C44CF5" w:rsidP="00C44CF5" w:rsidRDefault="00C44CF5" w14:paraId="6682DCC6" w14:textId="30A47C22">
            <w:pPr>
              <w:pStyle w:val="ListParagraph"/>
              <w:numPr>
                <w:ilvl w:val="1"/>
                <w:numId w:val="16"/>
              </w:numPr>
            </w:pPr>
            <w:r>
              <w:t xml:space="preserve">Where can we get a </w:t>
            </w:r>
            <w:proofErr w:type="gramStart"/>
            <w:r w:rsidR="00370FB9">
              <w:t>high quality</w:t>
            </w:r>
            <w:proofErr w:type="gramEnd"/>
            <w:r w:rsidR="00370FB9">
              <w:t xml:space="preserve"> image of your logo to be used on the web site?</w:t>
            </w:r>
          </w:p>
          <w:p w:rsidRPr="00C44CF5" w:rsidR="00A21BE1" w:rsidP="00A21BE1" w:rsidRDefault="00A21BE1" w14:paraId="394D9E40" w14:textId="29611D9C">
            <w:pPr>
              <w:pStyle w:val="ListParagraph"/>
              <w:numPr>
                <w:ilvl w:val="2"/>
                <w:numId w:val="16"/>
              </w:numPr>
            </w:pPr>
            <w:r>
              <w:t>Editable files like .</w:t>
            </w:r>
            <w:proofErr w:type="spellStart"/>
            <w:r>
              <w:t>psd</w:t>
            </w:r>
            <w:proofErr w:type="spellEnd"/>
            <w:r w:rsidR="00B2546D">
              <w:t>,</w:t>
            </w:r>
            <w:r>
              <w:t xml:space="preserve"> .ai</w:t>
            </w:r>
            <w:r w:rsidR="00B2546D">
              <w:t>, or .</w:t>
            </w:r>
            <w:proofErr w:type="spellStart"/>
            <w:r w:rsidR="00B2546D">
              <w:t>svg</w:t>
            </w:r>
            <w:proofErr w:type="spellEnd"/>
            <w:r w:rsidR="00B2546D">
              <w:t xml:space="preserve"> are </w:t>
            </w:r>
            <w:proofErr w:type="gramStart"/>
            <w:r w:rsidR="00B2546D">
              <w:t>best</w:t>
            </w:r>
            <w:proofErr w:type="gramEnd"/>
          </w:p>
          <w:p w:rsidRPr="002E450F" w:rsidR="002E450F" w:rsidP="002E450F" w:rsidRDefault="002E450F" w14:paraId="302C7C46" w14:textId="1F520A5A">
            <w:pPr>
              <w:pStyle w:val="ListParagraph"/>
              <w:numPr>
                <w:ilvl w:val="0"/>
                <w:numId w:val="16"/>
              </w:numPr>
            </w:pPr>
            <w:r w:rsidRPr="00014500">
              <w:rPr>
                <w:b/>
                <w:bCs/>
              </w:rPr>
              <w:t>Questions from the client?</w:t>
            </w:r>
            <w:r w:rsidR="004609A6">
              <w:t xml:space="preserve"> (~5min)</w:t>
            </w:r>
          </w:p>
          <w:p w:rsidR="00201F90" w:rsidP="002E450F" w:rsidRDefault="00201F90" w14:paraId="0775663A" w14:textId="7D558E6F"/>
        </w:tc>
      </w:tr>
    </w:tbl>
    <w:p w:rsidR="00DD7327" w:rsidP="00EF7E61" w:rsidRDefault="00DD7327" w14:paraId="0EBE4CF3" w14:textId="17B8B0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47947" w:rsidTr="00247947" w14:paraId="0B13BB30" w14:textId="77777777">
        <w:tc>
          <w:tcPr>
            <w:tcW w:w="9350" w:type="dxa"/>
          </w:tcPr>
          <w:p w:rsidRPr="00635BB8" w:rsidR="00247947" w:rsidP="00EF7E61" w:rsidRDefault="00947DBF" w14:paraId="12E234E4" w14:textId="65B68554">
            <w:pPr>
              <w:rPr>
                <w:b/>
                <w:bCs/>
              </w:rPr>
            </w:pPr>
            <w:r w:rsidRPr="00947DBF">
              <w:rPr>
                <w:b/>
                <w:bCs/>
              </w:rPr>
              <w:t>Preparation Needed</w:t>
            </w:r>
          </w:p>
        </w:tc>
      </w:tr>
      <w:tr w:rsidR="00247947" w:rsidTr="00247947" w14:paraId="30DC6681" w14:textId="77777777">
        <w:tc>
          <w:tcPr>
            <w:tcW w:w="9350" w:type="dxa"/>
          </w:tcPr>
          <w:p w:rsidR="00201F90" w:rsidP="00547B31" w:rsidRDefault="00B011A8" w14:paraId="7E1015D3" w14:textId="77777777">
            <w:pPr>
              <w:pStyle w:val="ListParagraph"/>
              <w:numPr>
                <w:ilvl w:val="0"/>
                <w:numId w:val="2"/>
              </w:numPr>
            </w:pPr>
            <w:r>
              <w:t xml:space="preserve">All items to be shown to the </w:t>
            </w:r>
            <w:proofErr w:type="gramStart"/>
            <w:r>
              <w:t>client</w:t>
            </w:r>
            <w:proofErr w:type="gramEnd"/>
          </w:p>
          <w:p w:rsidR="009F5FDF" w:rsidP="00B62528" w:rsidRDefault="00997F26" w14:paraId="5240BF0C" w14:textId="77777777">
            <w:pPr>
              <w:pStyle w:val="ListParagraph"/>
              <w:numPr>
                <w:ilvl w:val="1"/>
                <w:numId w:val="2"/>
              </w:numPr>
            </w:pPr>
            <w:r>
              <w:t>Prototype on the web server</w:t>
            </w:r>
          </w:p>
          <w:p w:rsidR="00997F26" w:rsidP="001D4C65" w:rsidRDefault="001D4C65" w14:paraId="130D9F03" w14:textId="77777777">
            <w:pPr>
              <w:pStyle w:val="ListParagraph"/>
              <w:numPr>
                <w:ilvl w:val="2"/>
                <w:numId w:val="2"/>
              </w:numPr>
            </w:pPr>
            <w:r>
              <w:t>Login</w:t>
            </w:r>
          </w:p>
          <w:p w:rsidR="001D4C65" w:rsidP="001D4C65" w:rsidRDefault="001D4C65" w14:paraId="21E007B6" w14:textId="77777777">
            <w:pPr>
              <w:pStyle w:val="ListParagraph"/>
              <w:numPr>
                <w:ilvl w:val="2"/>
                <w:numId w:val="2"/>
              </w:numPr>
            </w:pPr>
            <w:r>
              <w:t>Common Template</w:t>
            </w:r>
          </w:p>
          <w:p w:rsidR="001D4C65" w:rsidP="001D4C65" w:rsidRDefault="00FC1C75" w14:paraId="29A08A01" w14:textId="77777777">
            <w:pPr>
              <w:pStyle w:val="ListParagraph"/>
              <w:numPr>
                <w:ilvl w:val="2"/>
                <w:numId w:val="2"/>
              </w:numPr>
            </w:pPr>
            <w:r>
              <w:t>My Workspace Landing Page?</w:t>
            </w:r>
          </w:p>
          <w:p w:rsidRPr="00201F90" w:rsidR="00650DF5" w:rsidP="00650DF5" w:rsidRDefault="00650DF5" w14:paraId="0F00E84C" w14:textId="2F8EB601">
            <w:pPr>
              <w:pStyle w:val="ListParagraph"/>
              <w:numPr>
                <w:ilvl w:val="1"/>
                <w:numId w:val="2"/>
              </w:numPr>
            </w:pPr>
            <w:r>
              <w:t>Style/implementation guide?</w:t>
            </w:r>
          </w:p>
        </w:tc>
      </w:tr>
    </w:tbl>
    <w:p w:rsidR="00247947" w:rsidP="00EF7E61" w:rsidRDefault="00247947" w14:paraId="39AD1DB3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685D" w:rsidTr="008313E0" w14:paraId="08A38BB3" w14:textId="77777777">
        <w:tc>
          <w:tcPr>
            <w:tcW w:w="9350" w:type="dxa"/>
          </w:tcPr>
          <w:p w:rsidRPr="0069685D" w:rsidR="0069685D" w:rsidP="0069685D" w:rsidRDefault="0069685D" w14:paraId="42A680AF" w14:textId="28CE99FA">
            <w:pPr>
              <w:rPr>
                <w:b/>
                <w:bCs/>
              </w:rPr>
            </w:pPr>
            <w:r w:rsidRPr="0069685D">
              <w:rPr>
                <w:b/>
                <w:bCs/>
              </w:rPr>
              <w:t>Next Steps</w:t>
            </w:r>
          </w:p>
        </w:tc>
      </w:tr>
      <w:tr w:rsidR="0069685D" w:rsidTr="008313E0" w14:paraId="7133A7C8" w14:textId="77777777">
        <w:tc>
          <w:tcPr>
            <w:tcW w:w="9350" w:type="dxa"/>
          </w:tcPr>
          <w:p w:rsidR="0069685D" w:rsidP="00B011A8" w:rsidRDefault="009E1A57" w14:paraId="4A0E7D73" w14:textId="5DD0BC92">
            <w:pPr>
              <w:pStyle w:val="ListParagraph"/>
              <w:numPr>
                <w:ilvl w:val="0"/>
                <w:numId w:val="2"/>
              </w:numPr>
            </w:pPr>
            <w:r>
              <w:t>Finish mobile views</w:t>
            </w:r>
            <w:r w:rsidR="008F3478">
              <w:t xml:space="preserve"> – Daniel, Zixuan</w:t>
            </w:r>
          </w:p>
          <w:p w:rsidR="009E1A57" w:rsidP="00B011A8" w:rsidRDefault="005D2414" w14:paraId="0CD79FAB" w14:textId="103529DB">
            <w:pPr>
              <w:pStyle w:val="ListParagraph"/>
              <w:numPr>
                <w:ilvl w:val="0"/>
                <w:numId w:val="2"/>
              </w:numPr>
            </w:pPr>
            <w:r>
              <w:t xml:space="preserve">Complete style/implementation guide for </w:t>
            </w:r>
            <w:r w:rsidR="00343E39">
              <w:t>common template and login</w:t>
            </w:r>
            <w:r w:rsidR="005A042C">
              <w:t xml:space="preserve"> - Pardeep</w:t>
            </w:r>
          </w:p>
          <w:p w:rsidR="00343E39" w:rsidP="00B011A8" w:rsidRDefault="00285202" w14:paraId="1406AEF8" w14:textId="1EDDB216">
            <w:pPr>
              <w:pStyle w:val="ListParagraph"/>
              <w:numPr>
                <w:ilvl w:val="0"/>
                <w:numId w:val="2"/>
              </w:numPr>
            </w:pPr>
            <w:r>
              <w:t>Complete landing page</w:t>
            </w:r>
            <w:r w:rsidR="005A042C">
              <w:t xml:space="preserve"> - Zixuan</w:t>
            </w:r>
          </w:p>
          <w:p w:rsidR="00285202" w:rsidP="00B011A8" w:rsidRDefault="00285202" w14:paraId="527DA9F7" w14:textId="29B67BC2">
            <w:pPr>
              <w:pStyle w:val="ListParagraph"/>
              <w:numPr>
                <w:ilvl w:val="0"/>
                <w:numId w:val="2"/>
              </w:numPr>
            </w:pPr>
            <w:r>
              <w:t>Complete workbook</w:t>
            </w:r>
            <w:r w:rsidR="005A042C">
              <w:t xml:space="preserve"> - Daniel</w:t>
            </w:r>
          </w:p>
          <w:p w:rsidR="00285202" w:rsidP="00B011A8" w:rsidRDefault="00285202" w14:paraId="2A757562" w14:textId="098717F9">
            <w:pPr>
              <w:pStyle w:val="ListParagraph"/>
              <w:numPr>
                <w:ilvl w:val="0"/>
                <w:numId w:val="2"/>
              </w:numPr>
            </w:pPr>
            <w:r>
              <w:t>Complete project charter</w:t>
            </w:r>
            <w:r w:rsidR="005A042C">
              <w:t xml:space="preserve"> - Tyler</w:t>
            </w:r>
          </w:p>
          <w:p w:rsidRPr="000978E9" w:rsidR="00EF48C4" w:rsidP="00B011A8" w:rsidRDefault="00EF48C4" w14:paraId="11D9F25D" w14:textId="727778DB">
            <w:pPr>
              <w:pStyle w:val="ListParagraph"/>
              <w:numPr>
                <w:ilvl w:val="0"/>
                <w:numId w:val="2"/>
              </w:numPr>
            </w:pPr>
            <w:r>
              <w:t xml:space="preserve">Complete </w:t>
            </w:r>
            <w:proofErr w:type="spellStart"/>
            <w:r>
              <w:t>php</w:t>
            </w:r>
            <w:proofErr w:type="spellEnd"/>
            <w:r>
              <w:t xml:space="preserve"> implementation</w:t>
            </w:r>
            <w:r w:rsidR="005A042C">
              <w:t xml:space="preserve"> - Tyler</w:t>
            </w:r>
          </w:p>
        </w:tc>
      </w:tr>
    </w:tbl>
    <w:p w:rsidRPr="00EF7E61" w:rsidR="0069685D" w:rsidP="00EF7E61" w:rsidRDefault="0069685D" w14:paraId="5FA7D27D" w14:textId="77777777"/>
    <w:sectPr w:rsidRPr="00EF7E61" w:rsidR="0069685D" w:rsidSect="00B92642">
      <w:type w:val="continuous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A771A"/>
    <w:multiLevelType w:val="hybridMultilevel"/>
    <w:tmpl w:val="E5CEBAD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AAA3B2D"/>
    <w:multiLevelType w:val="hybridMultilevel"/>
    <w:tmpl w:val="401498E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FCA6D11"/>
    <w:multiLevelType w:val="hybridMultilevel"/>
    <w:tmpl w:val="C68436E2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2B232B0F"/>
    <w:multiLevelType w:val="hybridMultilevel"/>
    <w:tmpl w:val="3FE482B6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BFE66B7"/>
    <w:multiLevelType w:val="multilevel"/>
    <w:tmpl w:val="A20ADE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3D0E052D"/>
    <w:multiLevelType w:val="hybridMultilevel"/>
    <w:tmpl w:val="82568DC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4BC1DD6"/>
    <w:multiLevelType w:val="hybridMultilevel"/>
    <w:tmpl w:val="E9DC60A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8DEC4E1"/>
    <w:multiLevelType w:val="hybridMultilevel"/>
    <w:tmpl w:val="FFFFFFFF"/>
    <w:lvl w:ilvl="0" w:tplc="5022ADD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59821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C927B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504584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ACA47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2428D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DEEE4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E94BE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F7628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D3F3FDA"/>
    <w:multiLevelType w:val="multilevel"/>
    <w:tmpl w:val="9FA64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FB046C"/>
    <w:multiLevelType w:val="hybridMultilevel"/>
    <w:tmpl w:val="675E0A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9E74700"/>
    <w:multiLevelType w:val="hybridMultilevel"/>
    <w:tmpl w:val="58A29C7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5EF068F4"/>
    <w:multiLevelType w:val="hybridMultilevel"/>
    <w:tmpl w:val="2BEAF43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0834E5B"/>
    <w:multiLevelType w:val="hybridMultilevel"/>
    <w:tmpl w:val="9E349DF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F47B6E"/>
    <w:multiLevelType w:val="hybridMultilevel"/>
    <w:tmpl w:val="FFFFFFFF"/>
    <w:lvl w:ilvl="0" w:tplc="889EA16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6B280D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36107A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43AEF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9AA7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F786E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DF6A6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64CAC1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00CE5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A92635"/>
    <w:multiLevelType w:val="hybridMultilevel"/>
    <w:tmpl w:val="FFFFFFFF"/>
    <w:lvl w:ilvl="0" w:tplc="9A285F3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550E1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37C87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73C22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D54A7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49AB4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36E0D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C00E7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46D4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67A8C67"/>
    <w:multiLevelType w:val="hybridMultilevel"/>
    <w:tmpl w:val="FFFFFFFF"/>
    <w:lvl w:ilvl="0" w:tplc="4A3647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7D098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B631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74EB1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35CEC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70268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28829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161C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B3863B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51911829">
    <w:abstractNumId w:val="5"/>
  </w:num>
  <w:num w:numId="2" w16cid:durableId="576330931">
    <w:abstractNumId w:val="6"/>
  </w:num>
  <w:num w:numId="3" w16cid:durableId="1958296478">
    <w:abstractNumId w:val="15"/>
  </w:num>
  <w:num w:numId="4" w16cid:durableId="1670056610">
    <w:abstractNumId w:val="7"/>
  </w:num>
  <w:num w:numId="5" w16cid:durableId="357774395">
    <w:abstractNumId w:val="13"/>
  </w:num>
  <w:num w:numId="6" w16cid:durableId="1812943807">
    <w:abstractNumId w:val="14"/>
  </w:num>
  <w:num w:numId="7" w16cid:durableId="477496224">
    <w:abstractNumId w:val="8"/>
  </w:num>
  <w:num w:numId="8" w16cid:durableId="1160265612">
    <w:abstractNumId w:val="3"/>
  </w:num>
  <w:num w:numId="9" w16cid:durableId="1364935808">
    <w:abstractNumId w:val="9"/>
  </w:num>
  <w:num w:numId="10" w16cid:durableId="1483932024">
    <w:abstractNumId w:val="2"/>
  </w:num>
  <w:num w:numId="11" w16cid:durableId="542327448">
    <w:abstractNumId w:val="0"/>
  </w:num>
  <w:num w:numId="12" w16cid:durableId="664671636">
    <w:abstractNumId w:val="1"/>
  </w:num>
  <w:num w:numId="13" w16cid:durableId="2051295121">
    <w:abstractNumId w:val="10"/>
  </w:num>
  <w:num w:numId="14" w16cid:durableId="1774665914">
    <w:abstractNumId w:val="4"/>
  </w:num>
  <w:num w:numId="15" w16cid:durableId="49697589">
    <w:abstractNumId w:val="11"/>
  </w:num>
  <w:num w:numId="16" w16cid:durableId="16215685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EyNDc3NLE0NjNW0lEKTi0uzszPAykwqgUA1pvsoCwAAAA="/>
  </w:docVars>
  <w:rsids>
    <w:rsidRoot w:val="00345E10"/>
    <w:rsid w:val="00014500"/>
    <w:rsid w:val="00033F2E"/>
    <w:rsid w:val="00040259"/>
    <w:rsid w:val="00080DD5"/>
    <w:rsid w:val="00091187"/>
    <w:rsid w:val="000978E9"/>
    <w:rsid w:val="000B2C5F"/>
    <w:rsid w:val="000C669D"/>
    <w:rsid w:val="000D0C40"/>
    <w:rsid w:val="001948AF"/>
    <w:rsid w:val="001A56BE"/>
    <w:rsid w:val="001D4C65"/>
    <w:rsid w:val="001E63F6"/>
    <w:rsid w:val="001F4C34"/>
    <w:rsid w:val="00201F90"/>
    <w:rsid w:val="002045E8"/>
    <w:rsid w:val="00223FF1"/>
    <w:rsid w:val="00247947"/>
    <w:rsid w:val="00256733"/>
    <w:rsid w:val="00257CC1"/>
    <w:rsid w:val="002765D9"/>
    <w:rsid w:val="00283F99"/>
    <w:rsid w:val="00285202"/>
    <w:rsid w:val="00285DDF"/>
    <w:rsid w:val="002E0A2D"/>
    <w:rsid w:val="002E450F"/>
    <w:rsid w:val="003045A2"/>
    <w:rsid w:val="00320E78"/>
    <w:rsid w:val="003376D8"/>
    <w:rsid w:val="00343E39"/>
    <w:rsid w:val="00345E10"/>
    <w:rsid w:val="00370FB9"/>
    <w:rsid w:val="00411A5B"/>
    <w:rsid w:val="0041525B"/>
    <w:rsid w:val="00444569"/>
    <w:rsid w:val="004609A6"/>
    <w:rsid w:val="00471E61"/>
    <w:rsid w:val="004D198D"/>
    <w:rsid w:val="004F2967"/>
    <w:rsid w:val="00547B31"/>
    <w:rsid w:val="0055046C"/>
    <w:rsid w:val="005A042C"/>
    <w:rsid w:val="005B6A1B"/>
    <w:rsid w:val="005D2414"/>
    <w:rsid w:val="00606D71"/>
    <w:rsid w:val="00607899"/>
    <w:rsid w:val="00627D25"/>
    <w:rsid w:val="00635BB8"/>
    <w:rsid w:val="00650DF5"/>
    <w:rsid w:val="00666032"/>
    <w:rsid w:val="00686D61"/>
    <w:rsid w:val="0069685D"/>
    <w:rsid w:val="006A0582"/>
    <w:rsid w:val="006C59A7"/>
    <w:rsid w:val="006C6A5D"/>
    <w:rsid w:val="006D340E"/>
    <w:rsid w:val="00700DD0"/>
    <w:rsid w:val="007070BB"/>
    <w:rsid w:val="00714138"/>
    <w:rsid w:val="007336D8"/>
    <w:rsid w:val="007869DE"/>
    <w:rsid w:val="007A63C0"/>
    <w:rsid w:val="007C4164"/>
    <w:rsid w:val="007D7972"/>
    <w:rsid w:val="00855B23"/>
    <w:rsid w:val="00871311"/>
    <w:rsid w:val="00872350"/>
    <w:rsid w:val="008A1777"/>
    <w:rsid w:val="008F3478"/>
    <w:rsid w:val="009204DF"/>
    <w:rsid w:val="009447CE"/>
    <w:rsid w:val="00947DBF"/>
    <w:rsid w:val="009748CE"/>
    <w:rsid w:val="0098312A"/>
    <w:rsid w:val="00997F26"/>
    <w:rsid w:val="009E1A57"/>
    <w:rsid w:val="009F5FDF"/>
    <w:rsid w:val="00A12CB5"/>
    <w:rsid w:val="00A21BE1"/>
    <w:rsid w:val="00A42C90"/>
    <w:rsid w:val="00A541DF"/>
    <w:rsid w:val="00A57468"/>
    <w:rsid w:val="00A63EB9"/>
    <w:rsid w:val="00A92FBA"/>
    <w:rsid w:val="00AA2ECD"/>
    <w:rsid w:val="00B011A8"/>
    <w:rsid w:val="00B028D6"/>
    <w:rsid w:val="00B2546D"/>
    <w:rsid w:val="00B36E5E"/>
    <w:rsid w:val="00B415C7"/>
    <w:rsid w:val="00B50B52"/>
    <w:rsid w:val="00B60479"/>
    <w:rsid w:val="00B62528"/>
    <w:rsid w:val="00B80725"/>
    <w:rsid w:val="00B85CBF"/>
    <w:rsid w:val="00B86DDF"/>
    <w:rsid w:val="00B92642"/>
    <w:rsid w:val="00B96906"/>
    <w:rsid w:val="00BA3B85"/>
    <w:rsid w:val="00BA4FDA"/>
    <w:rsid w:val="00BA6461"/>
    <w:rsid w:val="00BA660B"/>
    <w:rsid w:val="00BB049B"/>
    <w:rsid w:val="00BC051A"/>
    <w:rsid w:val="00BC6267"/>
    <w:rsid w:val="00BE16D2"/>
    <w:rsid w:val="00C44CF5"/>
    <w:rsid w:val="00C50087"/>
    <w:rsid w:val="00C7306D"/>
    <w:rsid w:val="00C81320"/>
    <w:rsid w:val="00CB37D9"/>
    <w:rsid w:val="00CB689C"/>
    <w:rsid w:val="00CC3812"/>
    <w:rsid w:val="00CD69F5"/>
    <w:rsid w:val="00D22B46"/>
    <w:rsid w:val="00D5272D"/>
    <w:rsid w:val="00D67C9B"/>
    <w:rsid w:val="00DB5B75"/>
    <w:rsid w:val="00DC0D83"/>
    <w:rsid w:val="00DC3197"/>
    <w:rsid w:val="00DD7327"/>
    <w:rsid w:val="00E0050C"/>
    <w:rsid w:val="00E12801"/>
    <w:rsid w:val="00E570E8"/>
    <w:rsid w:val="00E61409"/>
    <w:rsid w:val="00E70BBF"/>
    <w:rsid w:val="00EF0D8E"/>
    <w:rsid w:val="00EF48C4"/>
    <w:rsid w:val="00EF7E61"/>
    <w:rsid w:val="00F72954"/>
    <w:rsid w:val="00F86844"/>
    <w:rsid w:val="00FC1C75"/>
    <w:rsid w:val="0B88C594"/>
    <w:rsid w:val="0FCA8A8D"/>
    <w:rsid w:val="12D99C74"/>
    <w:rsid w:val="1A23113E"/>
    <w:rsid w:val="1AE35C9D"/>
    <w:rsid w:val="1C89F57D"/>
    <w:rsid w:val="2347A281"/>
    <w:rsid w:val="2620663A"/>
    <w:rsid w:val="2F47EF5E"/>
    <w:rsid w:val="2F6B4520"/>
    <w:rsid w:val="348B419D"/>
    <w:rsid w:val="3B98AACB"/>
    <w:rsid w:val="3BE8C9B5"/>
    <w:rsid w:val="3D347B2C"/>
    <w:rsid w:val="3F53ADA6"/>
    <w:rsid w:val="40EF7E07"/>
    <w:rsid w:val="42286E51"/>
    <w:rsid w:val="428B4E68"/>
    <w:rsid w:val="496A5CE5"/>
    <w:rsid w:val="4B5DF300"/>
    <w:rsid w:val="4D528C7C"/>
    <w:rsid w:val="4D83787F"/>
    <w:rsid w:val="4EEE5CDD"/>
    <w:rsid w:val="59BAC88C"/>
    <w:rsid w:val="5C3719A1"/>
    <w:rsid w:val="67598540"/>
    <w:rsid w:val="6A443DF6"/>
    <w:rsid w:val="6EA55998"/>
    <w:rsid w:val="703BADFA"/>
    <w:rsid w:val="74AECF02"/>
    <w:rsid w:val="78F37FFE"/>
    <w:rsid w:val="7CBC31DB"/>
    <w:rsid w:val="7E39A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BA915"/>
  <w15:chartTrackingRefBased/>
  <w15:docId w15:val="{40B1CFDE-BEBE-416C-B717-2CD881EF7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5046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5046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46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55046C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732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606D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C3812"/>
    <w:rPr>
      <w:color w:val="808080"/>
    </w:rPr>
  </w:style>
  <w:style w:type="character" w:styleId="Strong">
    <w:name w:val="Strong"/>
    <w:basedOn w:val="DefaultParagraphFont"/>
    <w:uiPriority w:val="22"/>
    <w:qFormat/>
    <w:rsid w:val="0069685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1F9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image" Target="media/image2.svg" Id="rId10" /><Relationship Type="http://schemas.openxmlformats.org/officeDocument/2006/relationships/customXml" Target="../customXml/item4.xml" Id="rId4" /><Relationship Type="http://schemas.openxmlformats.org/officeDocument/2006/relationships/image" Target="media/image1.pn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5184BE-6BFA-42AB-B404-D346643EB6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EE84AC-0DD9-4066-A13D-217D0C5C70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46D81E-9EBE-49DB-8B26-7C2CA778AA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2353AA-95A7-4D0C-A30E-F6571D1F54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a87eeca5-7571-4c2d-bf98-d286ffe71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yler Mchugh</dc:creator>
  <keywords/>
  <dc:description/>
  <lastModifiedBy>Tyler Mchugh</lastModifiedBy>
  <revision>34</revision>
  <dcterms:created xsi:type="dcterms:W3CDTF">2023-07-25T22:00:00.0000000Z</dcterms:created>
  <dcterms:modified xsi:type="dcterms:W3CDTF">2023-08-02T12:47:32.16696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52c067aa67470914a31e82b68d8396cd1849e35662fed325fc1255f5250d4</vt:lpwstr>
  </property>
  <property fmtid="{D5CDD505-2E9C-101B-9397-08002B2CF9AE}" pid="3" name="ContentTypeId">
    <vt:lpwstr>0x01010079BE5EFE76E1A24596D8B3FAC8CB2124</vt:lpwstr>
  </property>
</Properties>
</file>